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b589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0Z</dcterms:created>
  <dcterms:modified xsi:type="dcterms:W3CDTF">2021-01-14T00:24:00Z</dcterms:modified>
</cp:coreProperties>
</file>